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f position at your esteemed establishment in the United States Miami. As a passionate and experienced culinary professional, I am eager to contribute my skills, creativity, and dedication to your team while immersing myself in the vibrant food culture of Miami. The opportunity to work as a Chef in this dynamic city aligns perfectly with my career goals and personal aspirations.</w:t>
      </w:r>
    </w:p>
    <w:bookmarkStart w:id="20" w:name="professional-background"/>
    <w:p>
      <w:pPr>
        <w:pStyle w:val="Heading2"/>
      </w:pPr>
      <w:r>
        <w:t xml:space="preserve">Professional Background</w:t>
      </w:r>
    </w:p>
    <w:p>
      <w:pPr>
        <w:pStyle w:val="FirstParagraph"/>
      </w:pPr>
      <w:r>
        <w:t xml:space="preserve">With over [X years] of experience in the culinary arts, I have cultivated a deep understanding of both classical techniques and innovative approaches to cooking. My journey as a Chef has taken me through diverse kitchens, from fine dining restaurants to casual eateries, where I have honed my ability to adapt to different cuisines and customer expectations. Whether crafting intricate dishes for high-end clientele or ensuring consistency in fast-paced environments, I have always prioritized excellence in every aspect of my work.</w:t>
      </w:r>
    </w:p>
    <w:p>
      <w:pPr>
        <w:pStyle w:val="BodyText"/>
      </w:pPr>
      <w:r>
        <w:t xml:space="preserve">My expertise lies in [specific areas such as "French cuisine," "sous-vide techniques," or "plant-based cooking"], but I am equally comfortable working with a wide range of culinary styles. This versatility has allowed me to thrive in various settings, including [mention specific roles or locations if applicable]. For instance, during my time at [previous restaurant/restaurant name], I led a team of 10+ staff members to achieve a 20% increase in customer satisfaction ratings by implementing streamlined kitchen operations and seasonal menu rotations.</w:t>
      </w:r>
    </w:p>
    <w:bookmarkEnd w:id="20"/>
    <w:bookmarkStart w:id="21" w:name="culinary-philosophy"/>
    <w:p>
      <w:pPr>
        <w:pStyle w:val="Heading2"/>
      </w:pPr>
      <w:r>
        <w:t xml:space="preserve">Culinary Philosophy</w:t>
      </w:r>
    </w:p>
    <w:p>
      <w:pPr>
        <w:pStyle w:val="FirstParagraph"/>
      </w:pPr>
      <w:r>
        <w:t xml:space="preserve">As a Chef, I believe that food is more than sustenance—it is an art form, a cultural expression, and a way to bring people together. My philosophy centers around sourcing fresh, locally available ingredients and creating dishes that tell stories. Whether it’s highlighting the bold flavors of Latin American cuisine or blending global influences to create something entirely new, I strive to deliver meals that are as visually stunning as they are delicious.</w:t>
      </w:r>
    </w:p>
    <w:p>
      <w:pPr>
        <w:pStyle w:val="BodyText"/>
      </w:pPr>
      <w:r>
        <w:t xml:space="preserve">In the United States Miami, where diverse communities and cultures converge, this philosophy takes on even greater significance. The city’s rich culinary landscape—from its iconic Cuban sandwiches to its cutting-edge fusion restaurants—inspires me to push boundaries while respecting tradition. I am particularly drawn to the opportunity to collaborate with local farmers and vendors, ensuring that every dish reflects the freshness and authenticity that Miami's food scene is known for.</w:t>
      </w:r>
    </w:p>
    <w:bookmarkEnd w:id="21"/>
    <w:bookmarkStart w:id="22" w:name="experience-in-united-states-miami"/>
    <w:p>
      <w:pPr>
        <w:pStyle w:val="Heading2"/>
      </w:pPr>
      <w:r>
        <w:t xml:space="preserve">Experience in United States Miami</w:t>
      </w:r>
    </w:p>
    <w:p>
      <w:pPr>
        <w:pStyle w:val="FirstParagraph"/>
      </w:pPr>
      <w:r>
        <w:t xml:space="preserve">While my career has spanned multiple regions, my connection to the United States Miami has always been a source of inspiration. I have had the privilege of working in smaller culinary ventures across South Florida, where I gained firsthand experience with the unique challenges and rewards of operating in this fast-paced, culturally rich environment. These experiences have taught me the importance of adaptability, teamwork, and a relentless pursuit of quality.</w:t>
      </w:r>
    </w:p>
    <w:p>
      <w:pPr>
        <w:pStyle w:val="BodyText"/>
      </w:pPr>
      <w:r>
        <w:t xml:space="preserve">One memorable project involved designing a menu for a pop-up restaurant in Miami that focused on Caribbean-inspired dishes using ingredients sourced from local markets. The success of that venture not only strengthened my confidence in creating cohesive culinary concepts but also deepened my appreciation for the city’s diverse food heritage. I have also attended several culinary events and workshops in Miami, including [mention specific events if applicable], which further solidified my desire to contribute to the city’s thriving food industry.</w:t>
      </w:r>
    </w:p>
    <w:bookmarkEnd w:id="22"/>
    <w:bookmarkStart w:id="23" w:name="why-united-states-miami"/>
    <w:p>
      <w:pPr>
        <w:pStyle w:val="Heading2"/>
      </w:pPr>
      <w:r>
        <w:t xml:space="preserve">Why United States Miami?</w:t>
      </w:r>
    </w:p>
    <w:p>
      <w:pPr>
        <w:pStyle w:val="FirstParagraph"/>
      </w:pPr>
      <w:r>
        <w:t xml:space="preserve">The United States Miami is more than just a location—it is a hub of creativity, innovation, and cultural exchange. As a Chef, I am excited about the opportunity to work in a city that celebrates both tradition and modernity. The demand for skilled culinary professionals in Miami continues to grow, driven by its booming tourism industry and the increasing sophistication of its dining scene. I am particularly drawn to the challenge of catering to a diverse clientele while maintaining the integrity of my craft.</w:t>
      </w:r>
    </w:p>
    <w:p>
      <w:pPr>
        <w:pStyle w:val="BodyText"/>
      </w:pPr>
      <w:r>
        <w:t xml:space="preserve">Additionally, Miami’s proximity to Latin America and the Caribbean offers endless opportunities for experimentation with global flavors. I have always been fascinated by how food can bridge cultural gaps, and I am eager to explore new ingredients, techniques, and collaborations in this environment. Whether it’s working on a multi-course tasting menu for a special event or perfecting the art of a classic Miami dish like shrimp ceviche, I am committed to delivering exceptional results every day.</w:t>
      </w:r>
    </w:p>
    <w:bookmarkEnd w:id="23"/>
    <w:bookmarkStart w:id="24" w:name="conclusion"/>
    <w:p>
      <w:pPr>
        <w:pStyle w:val="Heading2"/>
      </w:pPr>
      <w:r>
        <w:t xml:space="preserve">Conclusion</w:t>
      </w:r>
    </w:p>
    <w:p>
      <w:pPr>
        <w:pStyle w:val="FirstParagraph"/>
      </w:pPr>
      <w:r>
        <w:t xml:space="preserve">In conclusion, I am confident that my passion for cooking, combined with my technical expertise and adaptability, makes me an ideal candidate for the Chef position in the United States Miami. I am excited about the opportunity to contribute to your team’s success while growing professionally in a city that values creativity and excellence. Thank you for considering my application. I would be honored to discuss how my skills and vision align with your restaurant’s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United States Miami</dc:title>
  <dc:creator/>
  <cp:keywords/>
  <dcterms:created xsi:type="dcterms:W3CDTF">2026-07-23T13:01:27Z</dcterms:created>
  <dcterms:modified xsi:type="dcterms:W3CDTF">2026-07-23T13:01:27Z</dcterms:modified>
</cp:coreProperties>
</file>

<file path=docProps/custom.xml><?xml version="1.0" encoding="utf-8"?>
<Properties xmlns="http://schemas.openxmlformats.org/officeDocument/2006/custom-properties" xmlns:vt="http://schemas.openxmlformats.org/officeDocument/2006/docPropsVTypes"/>
</file>